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3"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
        </w:rPr>
        <w:t xml:space="preserve">If unsure, contact your Line Manager.</w:t>
      </w:r>
    </w:p>
    <w:bookmarkStart w:id="29" w:name="ariaid-title7"/>
    <w:p>
      <w:pPr>
        <w:pStyle w:val="Heading3"/>
      </w:pPr>
      <w:r>
        <w:t xml:space="preserve">General enquiries, including theft and loss</w:t>
      </w:r>
    </w:p>
    <w:bookmarkStart w:id="24" w:name="X77d284695b64168290be8f36b8bec0b659afc16"/>
    <w:p>
      <w:pPr>
        <w:pStyle w:val="FirstParagraph"/>
      </w:pPr>
      <w:r>
        <w:rPr>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745b066488e31459c603def322d70fae77a301d"/>
    <w:p>
      <w:pPr>
        <w:pStyle w:val="BodyText"/>
      </w:pPr>
      <w:r>
        <w:rPr>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e7a9383350d34021fa2b6cbebd522a0c932d32f"/>
    <w:p>
      <w:pPr>
        <w:pStyle w:val="FirstParagraph"/>
      </w:pPr>
      <w:r>
        <w:rPr>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0-12-22T10:12:46Z</dcterms:created>
  <dcterms:modified xsi:type="dcterms:W3CDTF">2020-12-22T10: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eneral-advice-on-taking-equipment-abroad</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